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yearly meeting of British Quakers, in London. The text below is the lecture as delivered. A publication expanding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1-29T14:25:39Z</dcterms:created>
  <dcterms:modified xsi:type="dcterms:W3CDTF">2024-11-29T14: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